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3181" w:rsidRPr="00391B8F" w:rsidRDefault="005E3181" w:rsidP="00566056">
      <w:pPr>
        <w:widowControl/>
        <w:contextualSpacing/>
        <w:jc w:val="center"/>
        <w:rPr>
          <w:rFonts w:ascii="標楷體" w:eastAsia="標楷體" w:hAnsi="標楷體" w:cs="Times New Roman"/>
          <w:kern w:val="0"/>
          <w:sz w:val="28"/>
          <w:szCs w:val="28"/>
        </w:rPr>
      </w:pPr>
      <w:bookmarkStart w:id="0" w:name="_Hlk59020049"/>
      <w:r w:rsidRPr="00391B8F">
        <w:rPr>
          <w:rFonts w:ascii="標楷體" w:eastAsia="標楷體" w:hAnsi="標楷體" w:cs="Times New Roman" w:hint="eastAsia"/>
          <w:kern w:val="0"/>
          <w:sz w:val="28"/>
          <w:szCs w:val="28"/>
        </w:rPr>
        <w:t>國立中央大學圖書館11</w:t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t>1</w:t>
      </w:r>
      <w:r w:rsidRPr="00391B8F">
        <w:rPr>
          <w:rFonts w:ascii="標楷體" w:eastAsia="標楷體" w:hAnsi="標楷體" w:cs="Times New Roman" w:hint="eastAsia"/>
          <w:kern w:val="0"/>
          <w:sz w:val="28"/>
          <w:szCs w:val="28"/>
        </w:rPr>
        <w:t>年</w:t>
      </w:r>
      <w:r w:rsidR="002B2C0F">
        <w:rPr>
          <w:rFonts w:ascii="標楷體" w:eastAsia="標楷體" w:hAnsi="標楷體" w:cs="Times New Roman" w:hint="eastAsia"/>
          <w:kern w:val="0"/>
          <w:sz w:val="28"/>
          <w:szCs w:val="28"/>
        </w:rPr>
        <w:t>暑</w:t>
      </w:r>
      <w:r w:rsidRPr="00391B8F">
        <w:rPr>
          <w:rFonts w:ascii="標楷體" w:eastAsia="標楷體" w:hAnsi="標楷體" w:cs="Times New Roman" w:hint="eastAsia"/>
          <w:kern w:val="0"/>
          <w:sz w:val="28"/>
          <w:szCs w:val="28"/>
        </w:rPr>
        <w:t>假國高中學生志願服務</w:t>
      </w:r>
    </w:p>
    <w:p w:rsidR="005E3181" w:rsidRPr="00391B8F" w:rsidRDefault="002B2C0F" w:rsidP="00566056">
      <w:pPr>
        <w:contextualSpacing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第一梯次</w:t>
      </w:r>
      <w:r w:rsidR="005E3181" w:rsidRPr="00391B8F">
        <w:rPr>
          <w:rFonts w:ascii="標楷體" w:eastAsia="標楷體" w:hAnsi="標楷體" w:hint="eastAsia"/>
          <w:sz w:val="28"/>
          <w:szCs w:val="28"/>
        </w:rPr>
        <w:t>服務時段調查表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052"/>
        <w:gridCol w:w="1489"/>
        <w:gridCol w:w="1490"/>
        <w:gridCol w:w="1489"/>
        <w:gridCol w:w="1490"/>
        <w:gridCol w:w="1490"/>
      </w:tblGrid>
      <w:tr w:rsidR="00566056" w:rsidRPr="00391B8F" w:rsidTr="00566056">
        <w:tc>
          <w:tcPr>
            <w:tcW w:w="93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時段</w:t>
            </w:r>
          </w:p>
        </w:tc>
        <w:tc>
          <w:tcPr>
            <w:tcW w:w="1513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4 (</w:t>
            </w:r>
            <w:proofErr w:type="gramStart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一</w:t>
            </w:r>
            <w:proofErr w:type="gramEnd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5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二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513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6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三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7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四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</w:p>
        </w:tc>
      </w:tr>
      <w:tr w:rsidR="00566056" w:rsidRPr="00391B8F" w:rsidTr="00566056">
        <w:tc>
          <w:tcPr>
            <w:tcW w:w="93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09:00-12:00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</w:t>
            </w:r>
            <w:r w:rsidR="00442501" w:rsidRPr="000205A6">
              <w:rPr>
                <w:rFonts w:ascii="微軟正黑體" w:eastAsia="微軟正黑體" w:hAnsi="微軟正黑體" w:hint="eastAsia"/>
                <w:color w:val="FF0000"/>
                <w:sz w:val="28"/>
                <w:szCs w:val="24"/>
              </w:rPr>
              <w:t>訓練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tcBorders>
              <w:tr2bl w:val="single" w:sz="4" w:space="0" w:color="auto"/>
            </w:tcBorders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</w:p>
        </w:tc>
      </w:tr>
      <w:tr w:rsidR="00566056" w:rsidRPr="00391B8F" w:rsidTr="00566056">
        <w:tc>
          <w:tcPr>
            <w:tcW w:w="93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13:00-16:00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tcBorders>
              <w:tr2bl w:val="single" w:sz="4" w:space="0" w:color="auto"/>
            </w:tcBorders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</w:p>
        </w:tc>
      </w:tr>
      <w:tr w:rsidR="00566056" w:rsidRPr="00391B8F" w:rsidTr="00566056">
        <w:tc>
          <w:tcPr>
            <w:tcW w:w="93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時段</w:t>
            </w:r>
          </w:p>
        </w:tc>
        <w:tc>
          <w:tcPr>
            <w:tcW w:w="1513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7/11(</w:t>
            </w:r>
            <w:proofErr w:type="gramStart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一</w:t>
            </w:r>
            <w:proofErr w:type="gramEnd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12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二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513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13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三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14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四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15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五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</w:tr>
      <w:tr w:rsidR="00566056" w:rsidRPr="00391B8F" w:rsidTr="00566056">
        <w:tc>
          <w:tcPr>
            <w:tcW w:w="932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09:00-12:00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</w:tr>
      <w:tr w:rsidR="00566056" w:rsidRPr="00391B8F" w:rsidTr="00566056">
        <w:tc>
          <w:tcPr>
            <w:tcW w:w="932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13:00-16:00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</w:tr>
      <w:tr w:rsidR="00566056" w:rsidRPr="00391B8F" w:rsidTr="00566056">
        <w:tc>
          <w:tcPr>
            <w:tcW w:w="93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時段</w:t>
            </w:r>
          </w:p>
        </w:tc>
        <w:tc>
          <w:tcPr>
            <w:tcW w:w="1513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18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proofErr w:type="gramStart"/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一</w:t>
            </w:r>
            <w:proofErr w:type="gramEnd"/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19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二)</w:t>
            </w:r>
          </w:p>
        </w:tc>
        <w:tc>
          <w:tcPr>
            <w:tcW w:w="1513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20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三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21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四)</w:t>
            </w:r>
          </w:p>
        </w:tc>
        <w:tc>
          <w:tcPr>
            <w:tcW w:w="1514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</w:p>
        </w:tc>
      </w:tr>
      <w:tr w:rsidR="00566056" w:rsidRPr="00391B8F" w:rsidTr="00566056">
        <w:tc>
          <w:tcPr>
            <w:tcW w:w="932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09:00-12:00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514" w:type="dxa"/>
            <w:tcBorders>
              <w:tr2bl w:val="single" w:sz="4" w:space="0" w:color="auto"/>
            </w:tcBorders>
            <w:vAlign w:val="center"/>
          </w:tcPr>
          <w:p w:rsidR="00566056" w:rsidRPr="002B2C0F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566056" w:rsidRPr="00391B8F" w:rsidTr="00566056">
        <w:tc>
          <w:tcPr>
            <w:tcW w:w="932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13:00-16:00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3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514" w:type="dxa"/>
            <w:tcBorders>
              <w:tr2bl w:val="single" w:sz="4" w:space="0" w:color="auto"/>
            </w:tcBorders>
            <w:vAlign w:val="center"/>
          </w:tcPr>
          <w:p w:rsidR="00566056" w:rsidRPr="002B2C0F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Cs w:val="24"/>
              </w:rPr>
            </w:pPr>
          </w:p>
        </w:tc>
      </w:tr>
    </w:tbl>
    <w:p w:rsidR="005E3181" w:rsidRPr="00391B8F" w:rsidRDefault="005E3181" w:rsidP="005E3181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>※每次至少服務2小時，總服務時數</w:t>
      </w:r>
      <w:r w:rsidR="00CC6EB9">
        <w:rPr>
          <w:rFonts w:ascii="標楷體" w:eastAsia="標楷體" w:hAnsi="標楷體" w:hint="eastAsia"/>
          <w:szCs w:val="24"/>
        </w:rPr>
        <w:t>(含訓練)</w:t>
      </w:r>
      <w:r w:rsidRPr="00391B8F">
        <w:rPr>
          <w:rFonts w:ascii="標楷體" w:eastAsia="標楷體" w:hAnsi="標楷體" w:hint="eastAsia"/>
          <w:szCs w:val="24"/>
        </w:rPr>
        <w:t>至少須滿20小時</w:t>
      </w:r>
    </w:p>
    <w:p w:rsidR="005E3181" w:rsidRPr="00391B8F" w:rsidRDefault="005E3181" w:rsidP="005E3181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>※總服務時數</w:t>
      </w:r>
      <w:proofErr w:type="gramStart"/>
      <w:r w:rsidRPr="00391B8F">
        <w:rPr>
          <w:rFonts w:ascii="標楷體" w:eastAsia="標楷體" w:hAnsi="標楷體" w:hint="eastAsia"/>
          <w:szCs w:val="24"/>
        </w:rPr>
        <w:t>不滿20小時</w:t>
      </w:r>
      <w:proofErr w:type="gramEnd"/>
      <w:r w:rsidRPr="00391B8F">
        <w:rPr>
          <w:rFonts w:ascii="標楷體" w:eastAsia="標楷體" w:hAnsi="標楷體" w:hint="eastAsia"/>
          <w:szCs w:val="24"/>
        </w:rPr>
        <w:t>，本館將不核發志願服務認證時數</w:t>
      </w:r>
    </w:p>
    <w:p w:rsidR="005E3181" w:rsidRPr="00391B8F" w:rsidRDefault="005E3181" w:rsidP="005E3181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>※email、郵寄、傳真、或親送等方式回傳給承辦人</w:t>
      </w:r>
    </w:p>
    <w:p w:rsidR="005E3181" w:rsidRPr="00391B8F" w:rsidRDefault="005E3181" w:rsidP="005E3181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 xml:space="preserve">  email：</w:t>
      </w:r>
      <w:r w:rsidRPr="00391B8F">
        <w:rPr>
          <w:rFonts w:ascii="標楷體" w:eastAsia="標楷體" w:hAnsi="標楷體" w:cs="Times New Roman"/>
          <w:kern w:val="0"/>
          <w:szCs w:val="24"/>
        </w:rPr>
        <w:t>tcyeh@g.ncu.edu.tw</w:t>
      </w:r>
      <w:r w:rsidRPr="00391B8F">
        <w:rPr>
          <w:rFonts w:ascii="標楷體" w:eastAsia="標楷體" w:hAnsi="標楷體" w:hint="eastAsia"/>
          <w:szCs w:val="24"/>
        </w:rPr>
        <w:t>；傳真電話：03-4223820；</w:t>
      </w:r>
    </w:p>
    <w:p w:rsidR="005E3181" w:rsidRPr="00391B8F" w:rsidRDefault="005E3181" w:rsidP="005E3181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 xml:space="preserve">  地址：320桃園市中壢區中大路300號圖書館</w:t>
      </w:r>
      <w:proofErr w:type="gramStart"/>
      <w:r w:rsidRPr="00391B8F">
        <w:rPr>
          <w:rFonts w:ascii="標楷體" w:eastAsia="標楷體" w:hAnsi="標楷體" w:hint="eastAsia"/>
          <w:szCs w:val="24"/>
        </w:rPr>
        <w:t>典閱組</w:t>
      </w:r>
      <w:bookmarkEnd w:id="0"/>
      <w:proofErr w:type="gramEnd"/>
    </w:p>
    <w:p w:rsidR="00566056" w:rsidRDefault="00566056">
      <w:pPr>
        <w:widowControl/>
      </w:pPr>
      <w:r>
        <w:br w:type="page"/>
      </w:r>
    </w:p>
    <w:p w:rsidR="00566056" w:rsidRPr="00391B8F" w:rsidRDefault="00566056" w:rsidP="00566056">
      <w:pPr>
        <w:widowControl/>
        <w:contextualSpacing/>
        <w:jc w:val="center"/>
        <w:rPr>
          <w:rFonts w:ascii="標楷體" w:eastAsia="標楷體" w:hAnsi="標楷體" w:cs="Times New Roman"/>
          <w:kern w:val="0"/>
          <w:sz w:val="28"/>
          <w:szCs w:val="28"/>
        </w:rPr>
      </w:pPr>
      <w:r w:rsidRPr="00391B8F">
        <w:rPr>
          <w:rFonts w:ascii="標楷體" w:eastAsia="標楷體" w:hAnsi="標楷體" w:cs="Times New Roman" w:hint="eastAsia"/>
          <w:kern w:val="0"/>
          <w:sz w:val="28"/>
          <w:szCs w:val="28"/>
        </w:rPr>
        <w:lastRenderedPageBreak/>
        <w:t>國立中央大學圖書館11</w:t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t>1</w:t>
      </w:r>
      <w:r w:rsidRPr="00391B8F">
        <w:rPr>
          <w:rFonts w:ascii="標楷體" w:eastAsia="標楷體" w:hAnsi="標楷體" w:cs="Times New Roman" w:hint="eastAsia"/>
          <w:kern w:val="0"/>
          <w:sz w:val="28"/>
          <w:szCs w:val="28"/>
        </w:rPr>
        <w:t>年</w:t>
      </w:r>
      <w:r>
        <w:rPr>
          <w:rFonts w:ascii="標楷體" w:eastAsia="標楷體" w:hAnsi="標楷體" w:cs="Times New Roman" w:hint="eastAsia"/>
          <w:kern w:val="0"/>
          <w:sz w:val="28"/>
          <w:szCs w:val="28"/>
        </w:rPr>
        <w:t>暑</w:t>
      </w:r>
      <w:r w:rsidRPr="00391B8F">
        <w:rPr>
          <w:rFonts w:ascii="標楷體" w:eastAsia="標楷體" w:hAnsi="標楷體" w:cs="Times New Roman" w:hint="eastAsia"/>
          <w:kern w:val="0"/>
          <w:sz w:val="28"/>
          <w:szCs w:val="28"/>
        </w:rPr>
        <w:t>假國高中學生志願服務</w:t>
      </w:r>
    </w:p>
    <w:p w:rsidR="00566056" w:rsidRPr="00391B8F" w:rsidRDefault="00566056" w:rsidP="00566056">
      <w:pPr>
        <w:contextualSpacing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第二梯次</w:t>
      </w:r>
      <w:r w:rsidRPr="00391B8F">
        <w:rPr>
          <w:rFonts w:ascii="標楷體" w:eastAsia="標楷體" w:hAnsi="標楷體" w:hint="eastAsia"/>
          <w:sz w:val="28"/>
          <w:szCs w:val="28"/>
        </w:rPr>
        <w:t>服務時段調查表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1051"/>
        <w:gridCol w:w="1461"/>
        <w:gridCol w:w="1462"/>
        <w:gridCol w:w="1461"/>
        <w:gridCol w:w="1462"/>
        <w:gridCol w:w="1462"/>
      </w:tblGrid>
      <w:tr w:rsidR="00566056" w:rsidRPr="00391B8F" w:rsidTr="00566056">
        <w:tc>
          <w:tcPr>
            <w:tcW w:w="105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時段</w:t>
            </w:r>
          </w:p>
        </w:tc>
        <w:tc>
          <w:tcPr>
            <w:tcW w:w="146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7/29(五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8/1(</w:t>
            </w:r>
            <w:proofErr w:type="gramStart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一</w:t>
            </w:r>
            <w:proofErr w:type="gramEnd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46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2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二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3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三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4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四)</w:t>
            </w:r>
          </w:p>
        </w:tc>
      </w:tr>
      <w:tr w:rsidR="00566056" w:rsidRPr="00391B8F" w:rsidTr="00566056">
        <w:tc>
          <w:tcPr>
            <w:tcW w:w="105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09:00-12:00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FF0000"/>
                <w:sz w:val="28"/>
                <w:szCs w:val="24"/>
              </w:rPr>
              <w:t>□</w:t>
            </w:r>
            <w:r w:rsidR="00A70841" w:rsidRPr="000205A6">
              <w:rPr>
                <w:rFonts w:ascii="微軟正黑體" w:eastAsia="微軟正黑體" w:hAnsi="微軟正黑體" w:hint="eastAsia"/>
                <w:color w:val="FF0000"/>
                <w:sz w:val="28"/>
                <w:szCs w:val="24"/>
              </w:rPr>
              <w:t>訓練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</w:tr>
      <w:tr w:rsidR="00566056" w:rsidRPr="00391B8F" w:rsidTr="00566056">
        <w:tc>
          <w:tcPr>
            <w:tcW w:w="105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13:00-16:00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FF000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</w:tr>
      <w:tr w:rsidR="00566056" w:rsidRPr="00391B8F" w:rsidTr="00566056">
        <w:tc>
          <w:tcPr>
            <w:tcW w:w="105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時段</w:t>
            </w:r>
          </w:p>
        </w:tc>
        <w:tc>
          <w:tcPr>
            <w:tcW w:w="146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8/8(</w:t>
            </w:r>
            <w:proofErr w:type="gramStart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一</w:t>
            </w:r>
            <w:proofErr w:type="gramEnd"/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9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二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46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0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三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1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四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2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五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</w:tr>
      <w:tr w:rsidR="00566056" w:rsidRPr="00391B8F" w:rsidTr="00566056">
        <w:tc>
          <w:tcPr>
            <w:tcW w:w="1051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09:00-12:00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</w:tr>
      <w:tr w:rsidR="00566056" w:rsidRPr="00391B8F" w:rsidTr="00566056">
        <w:tc>
          <w:tcPr>
            <w:tcW w:w="1051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13:00-16:00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</w:tr>
      <w:tr w:rsidR="00566056" w:rsidRPr="00391B8F" w:rsidTr="00566056">
        <w:tc>
          <w:tcPr>
            <w:tcW w:w="105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時段</w:t>
            </w:r>
          </w:p>
        </w:tc>
        <w:tc>
          <w:tcPr>
            <w:tcW w:w="146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5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</w:t>
            </w:r>
            <w:proofErr w:type="gramStart"/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一</w:t>
            </w:r>
            <w:proofErr w:type="gramEnd"/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6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二)</w:t>
            </w:r>
          </w:p>
        </w:tc>
        <w:tc>
          <w:tcPr>
            <w:tcW w:w="1461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7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三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8/18</w:t>
            </w:r>
            <w:r w:rsidRPr="00391B8F">
              <w:rPr>
                <w:rFonts w:ascii="微軟正黑體" w:eastAsia="微軟正黑體" w:hAnsi="微軟正黑體" w:hint="eastAsia"/>
                <w:b/>
                <w:sz w:val="28"/>
                <w:szCs w:val="28"/>
              </w:rPr>
              <w:t>(四)</w:t>
            </w:r>
          </w:p>
        </w:tc>
        <w:tc>
          <w:tcPr>
            <w:tcW w:w="1462" w:type="dxa"/>
          </w:tcPr>
          <w:p w:rsidR="00566056" w:rsidRPr="00391B8F" w:rsidRDefault="00566056" w:rsidP="00566056">
            <w:pPr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</w:p>
        </w:tc>
      </w:tr>
      <w:tr w:rsidR="00566056" w:rsidRPr="00391B8F" w:rsidTr="00A70841">
        <w:tc>
          <w:tcPr>
            <w:tcW w:w="1051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09:00-12:00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9-10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0-11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1-12</w:t>
            </w:r>
          </w:p>
        </w:tc>
        <w:tc>
          <w:tcPr>
            <w:tcW w:w="1462" w:type="dxa"/>
            <w:tcBorders>
              <w:tr2bl w:val="single" w:sz="4" w:space="0" w:color="auto"/>
            </w:tcBorders>
            <w:vAlign w:val="center"/>
          </w:tcPr>
          <w:p w:rsidR="00566056" w:rsidRPr="002B2C0F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Cs w:val="24"/>
              </w:rPr>
            </w:pPr>
          </w:p>
        </w:tc>
      </w:tr>
      <w:tr w:rsidR="00566056" w:rsidRPr="00391B8F" w:rsidTr="00A70841">
        <w:tc>
          <w:tcPr>
            <w:tcW w:w="1051" w:type="dxa"/>
            <w:vAlign w:val="center"/>
          </w:tcPr>
          <w:p w:rsidR="00566056" w:rsidRPr="000205A6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sz w:val="28"/>
                <w:szCs w:val="24"/>
              </w:rPr>
              <w:t>13:00-16:00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1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vAlign w:val="center"/>
          </w:tcPr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3-14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4-15</w:t>
            </w:r>
          </w:p>
          <w:p w:rsidR="00566056" w:rsidRPr="000205A6" w:rsidRDefault="00566056" w:rsidP="000205A6">
            <w:pPr>
              <w:spacing w:line="400" w:lineRule="exact"/>
              <w:contextualSpacing/>
              <w:jc w:val="both"/>
              <w:rPr>
                <w:rFonts w:ascii="微軟正黑體" w:eastAsia="微軟正黑體" w:hAnsi="微軟正黑體"/>
                <w:color w:val="7F7F7F" w:themeColor="text1" w:themeTint="80"/>
                <w:sz w:val="28"/>
                <w:szCs w:val="24"/>
              </w:rPr>
            </w:pPr>
            <w:r w:rsidRPr="000205A6">
              <w:rPr>
                <w:rFonts w:ascii="微軟正黑體" w:eastAsia="微軟正黑體" w:hAnsi="微軟正黑體" w:hint="eastAsia"/>
                <w:color w:val="7F7F7F" w:themeColor="text1" w:themeTint="80"/>
                <w:sz w:val="28"/>
                <w:szCs w:val="24"/>
              </w:rPr>
              <w:t>□15-16</w:t>
            </w:r>
          </w:p>
        </w:tc>
        <w:tc>
          <w:tcPr>
            <w:tcW w:w="1462" w:type="dxa"/>
            <w:tcBorders>
              <w:tr2bl w:val="single" w:sz="4" w:space="0" w:color="auto"/>
            </w:tcBorders>
            <w:vAlign w:val="center"/>
          </w:tcPr>
          <w:p w:rsidR="00566056" w:rsidRPr="002B2C0F" w:rsidRDefault="00566056" w:rsidP="00566056">
            <w:pPr>
              <w:spacing w:line="300" w:lineRule="exact"/>
              <w:contextualSpacing/>
              <w:jc w:val="both"/>
              <w:rPr>
                <w:rFonts w:ascii="微軟正黑體" w:eastAsia="微軟正黑體" w:hAnsi="微軟正黑體"/>
                <w:szCs w:val="24"/>
              </w:rPr>
            </w:pPr>
          </w:p>
        </w:tc>
      </w:tr>
    </w:tbl>
    <w:p w:rsidR="00566056" w:rsidRPr="00391B8F" w:rsidRDefault="00566056" w:rsidP="00566056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>※每次至少服務2小時，總服務時數</w:t>
      </w:r>
      <w:r>
        <w:rPr>
          <w:rFonts w:ascii="標楷體" w:eastAsia="標楷體" w:hAnsi="標楷體" w:hint="eastAsia"/>
          <w:szCs w:val="24"/>
        </w:rPr>
        <w:t>(含訓練)</w:t>
      </w:r>
      <w:r w:rsidRPr="00391B8F">
        <w:rPr>
          <w:rFonts w:ascii="標楷體" w:eastAsia="標楷體" w:hAnsi="標楷體" w:hint="eastAsia"/>
          <w:szCs w:val="24"/>
        </w:rPr>
        <w:t>至少須滿20小時</w:t>
      </w:r>
    </w:p>
    <w:p w:rsidR="00566056" w:rsidRPr="00391B8F" w:rsidRDefault="00566056" w:rsidP="00566056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>※總服務時數</w:t>
      </w:r>
      <w:proofErr w:type="gramStart"/>
      <w:r w:rsidRPr="00391B8F">
        <w:rPr>
          <w:rFonts w:ascii="標楷體" w:eastAsia="標楷體" w:hAnsi="標楷體" w:hint="eastAsia"/>
          <w:szCs w:val="24"/>
        </w:rPr>
        <w:t>不滿20小時</w:t>
      </w:r>
      <w:proofErr w:type="gramEnd"/>
      <w:r w:rsidRPr="00391B8F">
        <w:rPr>
          <w:rFonts w:ascii="標楷體" w:eastAsia="標楷體" w:hAnsi="標楷體" w:hint="eastAsia"/>
          <w:szCs w:val="24"/>
        </w:rPr>
        <w:t>，本館將不核發志願服務認證時數</w:t>
      </w:r>
      <w:bookmarkStart w:id="1" w:name="_GoBack"/>
      <w:bookmarkEnd w:id="1"/>
    </w:p>
    <w:p w:rsidR="00566056" w:rsidRPr="00391B8F" w:rsidRDefault="00566056" w:rsidP="00566056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>※email、郵寄、傳真、或親送等方式回傳給承辦人</w:t>
      </w:r>
    </w:p>
    <w:p w:rsidR="00566056" w:rsidRPr="00391B8F" w:rsidRDefault="00566056" w:rsidP="00566056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 xml:space="preserve">  email：</w:t>
      </w:r>
      <w:r w:rsidRPr="00391B8F">
        <w:rPr>
          <w:rFonts w:ascii="標楷體" w:eastAsia="標楷體" w:hAnsi="標楷體" w:cs="Times New Roman"/>
          <w:kern w:val="0"/>
          <w:szCs w:val="24"/>
        </w:rPr>
        <w:t>tcyeh@g.ncu.edu.tw</w:t>
      </w:r>
      <w:r w:rsidRPr="00391B8F">
        <w:rPr>
          <w:rFonts w:ascii="標楷體" w:eastAsia="標楷體" w:hAnsi="標楷體" w:hint="eastAsia"/>
          <w:szCs w:val="24"/>
        </w:rPr>
        <w:t>；傳真電話：03-4223820；</w:t>
      </w:r>
    </w:p>
    <w:p w:rsidR="00566056" w:rsidRPr="00391B8F" w:rsidRDefault="00566056" w:rsidP="00566056">
      <w:pPr>
        <w:rPr>
          <w:rFonts w:ascii="標楷體" w:eastAsia="標楷體" w:hAnsi="標楷體"/>
          <w:szCs w:val="24"/>
        </w:rPr>
      </w:pPr>
      <w:r w:rsidRPr="00391B8F">
        <w:rPr>
          <w:rFonts w:ascii="標楷體" w:eastAsia="標楷體" w:hAnsi="標楷體" w:hint="eastAsia"/>
          <w:szCs w:val="24"/>
        </w:rPr>
        <w:t xml:space="preserve">  地址：320桃園市中壢區中大路300號圖書館</w:t>
      </w:r>
      <w:proofErr w:type="gramStart"/>
      <w:r w:rsidRPr="00391B8F">
        <w:rPr>
          <w:rFonts w:ascii="標楷體" w:eastAsia="標楷體" w:hAnsi="標楷體" w:hint="eastAsia"/>
          <w:szCs w:val="24"/>
        </w:rPr>
        <w:t>典閱組</w:t>
      </w:r>
      <w:proofErr w:type="gramEnd"/>
    </w:p>
    <w:p w:rsidR="00927434" w:rsidRPr="00566056" w:rsidRDefault="00927434" w:rsidP="005E3181"/>
    <w:sectPr w:rsidR="00927434" w:rsidRPr="00566056" w:rsidSect="0098064B">
      <w:pgSz w:w="11906" w:h="16838"/>
      <w:pgMar w:top="1440" w:right="1800" w:bottom="1418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3D5" w:rsidRDefault="009E13D5" w:rsidP="005E3181">
      <w:r>
        <w:separator/>
      </w:r>
    </w:p>
  </w:endnote>
  <w:endnote w:type="continuationSeparator" w:id="0">
    <w:p w:rsidR="009E13D5" w:rsidRDefault="009E13D5" w:rsidP="005E3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3D5" w:rsidRDefault="009E13D5" w:rsidP="005E3181">
      <w:r>
        <w:separator/>
      </w:r>
    </w:p>
  </w:footnote>
  <w:footnote w:type="continuationSeparator" w:id="0">
    <w:p w:rsidR="009E13D5" w:rsidRDefault="009E13D5" w:rsidP="005E31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zIxMjQzNrQ0MjdW0lEKTi0uzszPAykwrQUAPjztQSwAAAA="/>
  </w:docVars>
  <w:rsids>
    <w:rsidRoot w:val="00927434"/>
    <w:rsid w:val="000205A6"/>
    <w:rsid w:val="002B2C0F"/>
    <w:rsid w:val="00417E11"/>
    <w:rsid w:val="00442501"/>
    <w:rsid w:val="004E2294"/>
    <w:rsid w:val="00566056"/>
    <w:rsid w:val="005915BE"/>
    <w:rsid w:val="005E3181"/>
    <w:rsid w:val="00831065"/>
    <w:rsid w:val="009219C6"/>
    <w:rsid w:val="00927434"/>
    <w:rsid w:val="009E13D5"/>
    <w:rsid w:val="00A70841"/>
    <w:rsid w:val="00B547F6"/>
    <w:rsid w:val="00C960D9"/>
    <w:rsid w:val="00CC6EB9"/>
    <w:rsid w:val="00E709A0"/>
    <w:rsid w:val="00FF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160DA"/>
  <w15:chartTrackingRefBased/>
  <w15:docId w15:val="{8A6090DF-F9BA-42B7-86B2-8EC339474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2743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74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E31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E318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E31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E3181"/>
    <w:rPr>
      <w:sz w:val="20"/>
      <w:szCs w:val="20"/>
    </w:rPr>
  </w:style>
  <w:style w:type="paragraph" w:styleId="a8">
    <w:name w:val="List Paragraph"/>
    <w:basedOn w:val="a"/>
    <w:uiPriority w:val="34"/>
    <w:qFormat/>
    <w:rsid w:val="002B2C0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85</Words>
  <Characters>1627</Characters>
  <Application>Microsoft Office Word</Application>
  <DocSecurity>0</DocSecurity>
  <Lines>13</Lines>
  <Paragraphs>3</Paragraphs>
  <ScaleCrop>false</ScaleCrop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0-12-16T06:07:00Z</dcterms:created>
  <dcterms:modified xsi:type="dcterms:W3CDTF">2022-05-25T06:25:00Z</dcterms:modified>
</cp:coreProperties>
</file>